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7A901CE1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Pr="001B7225">
          <w:rPr>
            <w:rStyle w:val="Hyperlink"/>
            <w:noProof/>
          </w:rPr>
          <w:t>"C#  Fundamentals" course @ 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F6B01" w14:textId="77777777" w:rsidR="00BB3628" w:rsidRDefault="00BB3628" w:rsidP="008068A2">
      <w:pPr>
        <w:spacing w:after="0" w:line="240" w:lineRule="auto"/>
      </w:pPr>
      <w:r>
        <w:separator/>
      </w:r>
    </w:p>
  </w:endnote>
  <w:endnote w:type="continuationSeparator" w:id="0">
    <w:p w14:paraId="6322D453" w14:textId="77777777" w:rsidR="00BB3628" w:rsidRDefault="00BB36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E2710" w14:textId="77777777" w:rsidR="00BB3628" w:rsidRDefault="00BB3628" w:rsidP="008068A2">
      <w:pPr>
        <w:spacing w:after="0" w:line="240" w:lineRule="auto"/>
      </w:pPr>
      <w:r>
        <w:separator/>
      </w:r>
    </w:p>
  </w:footnote>
  <w:footnote w:type="continuationSeparator" w:id="0">
    <w:p w14:paraId="65609BBE" w14:textId="77777777" w:rsidR="00BB3628" w:rsidRDefault="00BB36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E05D3"/>
    <w:rsid w:val="00AE355A"/>
    <w:rsid w:val="00AE5A5F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79</Words>
  <Characters>501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6</cp:revision>
  <cp:lastPrinted>2015-10-26T22:35:00Z</cp:lastPrinted>
  <dcterms:created xsi:type="dcterms:W3CDTF">2019-11-12T12:29:00Z</dcterms:created>
  <dcterms:modified xsi:type="dcterms:W3CDTF">2022-05-05T23:39:00Z</dcterms:modified>
  <cp:category>programming; education; software engineering; software development</cp:category>
</cp:coreProperties>
</file>